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0F7122" w14:textId="4E419EDF" w:rsidR="00756745" w:rsidRDefault="00756745" w:rsidP="008B5EB7">
      <w:pPr>
        <w:pStyle w:val="NormalWeb"/>
        <w:jc w:val="center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This document is a sample for researchers to use as a guide in developing their study materials. Instructions to the researchers are denoted </w:t>
      </w:r>
      <w:r w:rsidR="001B0275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within square brackets 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in </w:t>
      </w:r>
      <w:proofErr w:type="gramStart"/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italics</w:t>
      </w:r>
      <w:r w:rsidR="001B0275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,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and</w:t>
      </w:r>
      <w:proofErr w:type="gramEnd"/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should be deleted</w:t>
      </w:r>
      <w:r w:rsidR="001B0275"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>/replaced</w:t>
      </w:r>
      <w:r>
        <w:rPr>
          <w:rFonts w:ascii="Calibri" w:hAnsi="Calibri" w:cs="Calibri"/>
          <w:i/>
          <w:iCs/>
          <w:color w:val="000000"/>
          <w:sz w:val="22"/>
          <w:szCs w:val="22"/>
          <w:shd w:val="clear" w:color="auto" w:fill="FFFFFF"/>
        </w:rPr>
        <w:t xml:space="preserve"> before uploading the application to the research ethics application.</w:t>
      </w:r>
      <w:r>
        <w:rPr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> </w:t>
      </w:r>
    </w:p>
    <w:p w14:paraId="0728F177" w14:textId="38B26D14" w:rsidR="008B5EB7" w:rsidRDefault="008B5EB7" w:rsidP="008B5EB7">
      <w:pPr>
        <w:pStyle w:val="NormalWeb"/>
        <w:jc w:val="center"/>
        <w:rPr>
          <w:rFonts w:ascii="Arial" w:hAnsi="Arial" w:cs="Arial"/>
          <w:b/>
          <w:bCs/>
          <w:sz w:val="20"/>
          <w:szCs w:val="20"/>
          <w:u w:val="single"/>
        </w:rPr>
      </w:pPr>
      <w:r>
        <w:rPr>
          <w:rFonts w:ascii="Arial" w:hAnsi="Arial" w:cs="Arial"/>
          <w:b/>
          <w:bCs/>
          <w:sz w:val="20"/>
          <w:szCs w:val="20"/>
          <w:u w:val="single"/>
        </w:rPr>
        <w:t xml:space="preserve">Consent to Use Video and/or </w:t>
      </w:r>
      <w:r w:rsidR="00C31F00" w:rsidRPr="00720A12">
        <w:rPr>
          <w:rFonts w:ascii="Arial" w:hAnsi="Arial" w:cs="Arial"/>
          <w:b/>
          <w:bCs/>
          <w:i/>
          <w:iCs/>
          <w:sz w:val="20"/>
          <w:szCs w:val="20"/>
          <w:u w:val="single"/>
        </w:rPr>
        <w:t xml:space="preserve">[Digital Images or </w:t>
      </w:r>
      <w:r w:rsidRPr="00720A12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Photographs</w:t>
      </w:r>
      <w:r w:rsidR="00C31F00" w:rsidRPr="00720A12">
        <w:rPr>
          <w:rFonts w:ascii="Arial" w:hAnsi="Arial" w:cs="Arial"/>
          <w:b/>
          <w:bCs/>
          <w:i/>
          <w:iCs/>
          <w:sz w:val="20"/>
          <w:szCs w:val="20"/>
          <w:u w:val="single"/>
        </w:rPr>
        <w:t>]</w:t>
      </w:r>
      <w:r>
        <w:rPr>
          <w:rFonts w:ascii="Arial" w:hAnsi="Arial" w:cs="Arial"/>
          <w:b/>
          <w:bCs/>
          <w:sz w:val="20"/>
          <w:szCs w:val="20"/>
          <w:u w:val="single"/>
        </w:rPr>
        <w:t xml:space="preserve"> in Teaching, Presentations, and Publications</w:t>
      </w:r>
    </w:p>
    <w:p w14:paraId="0728F178" w14:textId="77777777" w:rsidR="00C31F00" w:rsidRPr="00C31F00" w:rsidRDefault="00C31F00" w:rsidP="00C31F00">
      <w:pPr>
        <w:pStyle w:val="NormalWeb"/>
        <w:rPr>
          <w:rFonts w:ascii="Arial" w:hAnsi="Arial" w:cs="Arial"/>
          <w:lang w:val="en-US"/>
        </w:rPr>
      </w:pPr>
      <w:r w:rsidRPr="00C31F00">
        <w:rPr>
          <w:rFonts w:ascii="Arial" w:hAnsi="Arial" w:cs="Arial"/>
          <w:bCs/>
          <w:sz w:val="20"/>
          <w:szCs w:val="20"/>
        </w:rPr>
        <w:t>(Note:</w:t>
      </w:r>
      <w:r>
        <w:rPr>
          <w:rFonts w:ascii="Arial" w:hAnsi="Arial" w:cs="Arial"/>
          <w:bCs/>
          <w:sz w:val="20"/>
          <w:szCs w:val="20"/>
        </w:rPr>
        <w:t xml:space="preserve"> If you are using a digital camera, select “Digital Images”. If you are using photography film e.g., 35 mm, use “Photographs”)</w:t>
      </w:r>
    </w:p>
    <w:p w14:paraId="0728F179" w14:textId="77777777" w:rsidR="008B5EB7" w:rsidRDefault="008B5EB7" w:rsidP="008B5EB7">
      <w:pPr>
        <w:pStyle w:val="NormalWeb"/>
        <w:rPr>
          <w:rFonts w:ascii="Arial" w:hAnsi="Arial" w:cs="Arial"/>
          <w:lang w:val="en-US"/>
        </w:rPr>
      </w:pPr>
      <w:r>
        <w:rPr>
          <w:rFonts w:ascii="Arial" w:hAnsi="Arial" w:cs="Arial"/>
          <w:sz w:val="20"/>
          <w:szCs w:val="20"/>
        </w:rPr>
        <w:t xml:space="preserve">Sometimes a certain </w:t>
      </w:r>
      <w:r w:rsidR="00CB686A" w:rsidRPr="00772CE4">
        <w:rPr>
          <w:rFonts w:ascii="Arial" w:hAnsi="Arial" w:cs="Arial"/>
          <w:b/>
          <w:bCs/>
          <w:i/>
          <w:iCs/>
          <w:sz w:val="20"/>
          <w:szCs w:val="20"/>
        </w:rPr>
        <w:t xml:space="preserve">[image or </w:t>
      </w:r>
      <w:r w:rsidRPr="00772CE4">
        <w:rPr>
          <w:rFonts w:ascii="Arial" w:hAnsi="Arial" w:cs="Arial"/>
          <w:b/>
          <w:bCs/>
          <w:i/>
          <w:iCs/>
          <w:sz w:val="20"/>
          <w:szCs w:val="20"/>
        </w:rPr>
        <w:t>photograph</w:t>
      </w:r>
      <w:r w:rsidR="00CB686A" w:rsidRPr="00772CE4">
        <w:rPr>
          <w:rFonts w:ascii="Arial" w:hAnsi="Arial" w:cs="Arial"/>
          <w:b/>
          <w:bCs/>
          <w:i/>
          <w:iCs/>
          <w:sz w:val="20"/>
          <w:szCs w:val="20"/>
        </w:rPr>
        <w:t>]</w:t>
      </w:r>
      <w:r>
        <w:rPr>
          <w:rFonts w:ascii="Arial" w:hAnsi="Arial" w:cs="Arial"/>
          <w:sz w:val="20"/>
          <w:szCs w:val="20"/>
        </w:rPr>
        <w:t xml:space="preserve"> and/or part of a videotape clearly show a particular feature or detail that would be helpful in teaching or when presenting the study results </w:t>
      </w:r>
      <w:r>
        <w:rPr>
          <w:rFonts w:ascii="Arial" w:hAnsi="Arial" w:cs="Arial"/>
          <w:sz w:val="20"/>
          <w:szCs w:val="20"/>
        </w:rPr>
        <w:br/>
        <w:t>at a scientific presentation or in a publication. </w:t>
      </w:r>
    </w:p>
    <w:p w14:paraId="0728F17A" w14:textId="77777777" w:rsidR="008B5EB7" w:rsidRDefault="008B5EB7" w:rsidP="008B5EB7">
      <w:pPr>
        <w:pStyle w:val="NormalWeb"/>
        <w:rPr>
          <w:rFonts w:ascii="Arial" w:hAnsi="Arial" w:cs="Arial"/>
          <w:lang w:val="en-US"/>
        </w:rPr>
      </w:pPr>
      <w:r>
        <w:rPr>
          <w:rFonts w:ascii="Arial" w:hAnsi="Arial" w:cs="Arial"/>
          <w:sz w:val="20"/>
          <w:szCs w:val="20"/>
        </w:rPr>
        <w:t xml:space="preserve">I agree to allow video and/or </w:t>
      </w:r>
      <w:r w:rsidR="00C31F00" w:rsidRPr="000A084B">
        <w:rPr>
          <w:rFonts w:ascii="Arial" w:hAnsi="Arial" w:cs="Arial"/>
          <w:b/>
          <w:bCs/>
          <w:i/>
          <w:iCs/>
          <w:sz w:val="20"/>
          <w:szCs w:val="20"/>
        </w:rPr>
        <w:t xml:space="preserve">[digital images or </w:t>
      </w:r>
      <w:r w:rsidRPr="000A084B">
        <w:rPr>
          <w:rFonts w:ascii="Arial" w:hAnsi="Arial" w:cs="Arial"/>
          <w:b/>
          <w:bCs/>
          <w:i/>
          <w:iCs/>
          <w:sz w:val="20"/>
          <w:szCs w:val="20"/>
        </w:rPr>
        <w:t>photographs</w:t>
      </w:r>
      <w:r w:rsidR="00C31F00" w:rsidRPr="000A084B">
        <w:rPr>
          <w:rFonts w:ascii="Arial" w:hAnsi="Arial" w:cs="Arial"/>
          <w:b/>
          <w:bCs/>
          <w:i/>
          <w:iCs/>
          <w:sz w:val="20"/>
          <w:szCs w:val="20"/>
        </w:rPr>
        <w:t>]</w:t>
      </w:r>
      <w:r>
        <w:rPr>
          <w:rFonts w:ascii="Arial" w:hAnsi="Arial" w:cs="Arial"/>
          <w:sz w:val="20"/>
          <w:szCs w:val="20"/>
        </w:rPr>
        <w:t xml:space="preserve"> in which I appear to be used in teaching, scientific presentations and/or publications with the understanding that I will not be identified by name. I am aware that I may withdraw this consent at any time without penalty.  </w:t>
      </w:r>
    </w:p>
    <w:p w14:paraId="508ED4F0" w14:textId="117C9E63" w:rsidR="00756745" w:rsidRDefault="003C40FB" w:rsidP="00D81320">
      <w:pPr>
        <w:rPr>
          <w:rFonts w:ascii="Arial" w:hAnsi="Arial" w:cs="Arial"/>
          <w:sz w:val="20"/>
          <w:szCs w:val="20"/>
          <w:lang w:val="en-GB"/>
        </w:rPr>
      </w:pPr>
      <w:r w:rsidRPr="003C40FB">
        <w:rPr>
          <w:rFonts w:ascii="Arial" w:hAnsi="Arial" w:cs="Arial"/>
          <w:sz w:val="20"/>
          <w:szCs w:val="20"/>
          <w:lang w:val="en-GB"/>
        </w:rPr>
        <w:t xml:space="preserve">This study has been reviewed and received ethics clearance through a University of Waterloo Research Ethics Board (REB </w:t>
      </w:r>
      <w:r w:rsidR="00C4102B" w:rsidRPr="00C4102B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</w:t>
      </w:r>
      <w:r w:rsidRPr="00C4102B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####</w:t>
      </w:r>
      <w:r w:rsidR="00C4102B" w:rsidRPr="00C4102B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]</w:t>
      </w:r>
      <w:r w:rsidRPr="003C40FB">
        <w:rPr>
          <w:rFonts w:ascii="Arial" w:hAnsi="Arial" w:cs="Arial"/>
          <w:sz w:val="20"/>
          <w:szCs w:val="20"/>
          <w:lang w:val="en-GB"/>
        </w:rPr>
        <w:t>) </w:t>
      </w:r>
      <w:r w:rsidRPr="003C40FB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Replace #### with the file number that is listed at the top of your ethics application]</w:t>
      </w:r>
      <w:r w:rsidRPr="003C40FB">
        <w:rPr>
          <w:rFonts w:ascii="Arial" w:hAnsi="Arial" w:cs="Arial"/>
          <w:sz w:val="20"/>
          <w:szCs w:val="20"/>
          <w:lang w:val="en-GB"/>
        </w:rPr>
        <w:t>. If you have questions for the Board contact the Office of Research Ethics, at 1-519-888-4567 ext. 36005 or </w:t>
      </w:r>
      <w:hyperlink r:id="rId6" w:history="1">
        <w:r w:rsidRPr="006956D3">
          <w:rPr>
            <w:rStyle w:val="Hyperlink"/>
            <w:rFonts w:ascii="Arial" w:hAnsi="Arial" w:cs="Arial"/>
            <w:sz w:val="20"/>
            <w:szCs w:val="20"/>
            <w:lang w:val="en-GB"/>
          </w:rPr>
          <w:t>reb@uwaterloo.ca</w:t>
        </w:r>
      </w:hyperlink>
      <w:r w:rsidRPr="003C40FB">
        <w:rPr>
          <w:rFonts w:ascii="Arial" w:hAnsi="Arial" w:cs="Arial"/>
          <w:sz w:val="20"/>
          <w:szCs w:val="20"/>
          <w:lang w:val="en-GB"/>
        </w:rPr>
        <w:t>.</w:t>
      </w:r>
    </w:p>
    <w:p w14:paraId="0B5144FE" w14:textId="77777777" w:rsidR="003C40FB" w:rsidRPr="00D81320" w:rsidRDefault="003C40FB" w:rsidP="00D81320">
      <w:pPr>
        <w:rPr>
          <w:rFonts w:ascii="Arial" w:hAnsi="Arial" w:cs="Arial"/>
          <w:sz w:val="20"/>
          <w:szCs w:val="20"/>
          <w:lang w:val="en-GB"/>
        </w:rPr>
      </w:pPr>
    </w:p>
    <w:p w14:paraId="0728F17D" w14:textId="50336622" w:rsidR="00D81320" w:rsidRPr="00F626BF" w:rsidRDefault="00D81320" w:rsidP="00D81320">
      <w:pPr>
        <w:rPr>
          <w:rFonts w:ascii="Arial" w:hAnsi="Arial" w:cs="Arial"/>
          <w:b/>
          <w:bCs/>
          <w:i/>
          <w:iCs/>
          <w:sz w:val="20"/>
          <w:szCs w:val="20"/>
          <w:lang w:val="en-GB"/>
        </w:rPr>
      </w:pPr>
      <w:r w:rsidRPr="00D81320">
        <w:rPr>
          <w:rFonts w:ascii="Arial" w:hAnsi="Arial" w:cs="Arial"/>
          <w:sz w:val="20"/>
          <w:szCs w:val="20"/>
          <w:lang w:val="en-GB"/>
        </w:rPr>
        <w:t xml:space="preserve">For all other questions contact </w:t>
      </w:r>
      <w:r w:rsidRPr="00F626BF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[insert researcher</w:t>
      </w:r>
      <w:r w:rsidR="000A084B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 xml:space="preserve"> </w:t>
      </w:r>
      <w:r w:rsidRPr="00F626BF">
        <w:rPr>
          <w:rFonts w:ascii="Arial" w:hAnsi="Arial" w:cs="Arial"/>
          <w:b/>
          <w:bCs/>
          <w:i/>
          <w:iCs/>
          <w:sz w:val="20"/>
          <w:szCs w:val="20"/>
          <w:lang w:val="en-GB"/>
        </w:rPr>
        <w:t>name and contact information].</w:t>
      </w:r>
    </w:p>
    <w:p w14:paraId="0728F17E" w14:textId="77777777" w:rsidR="0091119B" w:rsidRDefault="008B5EB7" w:rsidP="008B5EB7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int Name: __________________________</w:t>
      </w:r>
      <w:r w:rsidR="00977545">
        <w:rPr>
          <w:rFonts w:ascii="Arial" w:hAnsi="Arial" w:cs="Arial"/>
          <w:sz w:val="20"/>
          <w:szCs w:val="20"/>
        </w:rPr>
        <w:t>______</w:t>
      </w:r>
      <w:r>
        <w:rPr>
          <w:rFonts w:ascii="Arial" w:hAnsi="Arial" w:cs="Arial"/>
          <w:sz w:val="20"/>
          <w:szCs w:val="20"/>
        </w:rPr>
        <w:t xml:space="preserve">__ </w:t>
      </w:r>
    </w:p>
    <w:p w14:paraId="0728F17F" w14:textId="77777777" w:rsidR="008B5EB7" w:rsidRDefault="0091119B" w:rsidP="008B5EB7">
      <w:pPr>
        <w:pStyle w:val="NormalWeb"/>
        <w:rPr>
          <w:rFonts w:ascii="Arial" w:hAnsi="Arial" w:cs="Arial"/>
          <w:lang w:val="en-US"/>
        </w:rPr>
      </w:pPr>
      <w:r>
        <w:rPr>
          <w:rFonts w:ascii="Arial" w:hAnsi="Arial" w:cs="Arial"/>
          <w:sz w:val="20"/>
          <w:szCs w:val="20"/>
        </w:rPr>
        <w:t>Signature of Participant</w:t>
      </w:r>
      <w:r w:rsidR="008B5EB7">
        <w:rPr>
          <w:rFonts w:ascii="Arial" w:hAnsi="Arial" w:cs="Arial"/>
          <w:sz w:val="20"/>
          <w:szCs w:val="20"/>
        </w:rPr>
        <w:t xml:space="preserve"> _________________________</w:t>
      </w:r>
    </w:p>
    <w:p w14:paraId="0728F180" w14:textId="77777777" w:rsidR="0091119B" w:rsidRDefault="008B5EB7" w:rsidP="008B5EB7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ed at Waterloo, Ontario: _______________</w:t>
      </w:r>
    </w:p>
    <w:p w14:paraId="0728F181" w14:textId="77777777" w:rsidR="004E2038" w:rsidRDefault="0091119B" w:rsidP="00977545">
      <w:pPr>
        <w:pStyle w:val="NormalWeb"/>
      </w:pPr>
      <w:r>
        <w:rPr>
          <w:rFonts w:ascii="Arial" w:hAnsi="Arial" w:cs="Arial"/>
          <w:sz w:val="20"/>
          <w:szCs w:val="20"/>
        </w:rPr>
        <w:t xml:space="preserve">Witnessed </w:t>
      </w:r>
      <w:r w:rsidR="008B5EB7">
        <w:rPr>
          <w:rFonts w:ascii="Arial" w:hAnsi="Arial" w:cs="Arial"/>
          <w:sz w:val="20"/>
          <w:szCs w:val="20"/>
        </w:rPr>
        <w:t>_____________________________</w:t>
      </w:r>
      <w:r w:rsidR="00977545">
        <w:rPr>
          <w:rFonts w:ascii="Arial" w:hAnsi="Arial" w:cs="Arial"/>
          <w:sz w:val="20"/>
          <w:szCs w:val="20"/>
        </w:rPr>
        <w:t>_____</w:t>
      </w:r>
      <w:r w:rsidR="008B5EB7">
        <w:rPr>
          <w:rFonts w:ascii="Arial" w:hAnsi="Arial" w:cs="Arial"/>
          <w:sz w:val="20"/>
          <w:szCs w:val="20"/>
        </w:rPr>
        <w:t>_</w:t>
      </w:r>
    </w:p>
    <w:sectPr w:rsidR="004E203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EF8C44" w14:textId="77777777" w:rsidR="00E31BF7" w:rsidRDefault="00E31BF7" w:rsidP="00756745">
      <w:r>
        <w:separator/>
      </w:r>
    </w:p>
  </w:endnote>
  <w:endnote w:type="continuationSeparator" w:id="0">
    <w:p w14:paraId="3689C75E" w14:textId="77777777" w:rsidR="00E31BF7" w:rsidRDefault="00E31BF7" w:rsidP="00756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7480CB" w14:textId="77777777" w:rsidR="00E31BF7" w:rsidRDefault="00E31BF7" w:rsidP="00756745">
      <w:r>
        <w:separator/>
      </w:r>
    </w:p>
  </w:footnote>
  <w:footnote w:type="continuationSeparator" w:id="0">
    <w:p w14:paraId="5F214193" w14:textId="77777777" w:rsidR="00E31BF7" w:rsidRDefault="00E31BF7" w:rsidP="0075674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sDA0NDc1M7EwMTZR0lEKTi0uzszPAykwqgUAh+9z0SwAAAA="/>
  </w:docVars>
  <w:rsids>
    <w:rsidRoot w:val="0066678C"/>
    <w:rsid w:val="000A084B"/>
    <w:rsid w:val="001209E4"/>
    <w:rsid w:val="001B0275"/>
    <w:rsid w:val="00262DE3"/>
    <w:rsid w:val="003C40FB"/>
    <w:rsid w:val="003C4A67"/>
    <w:rsid w:val="00467E99"/>
    <w:rsid w:val="004E2038"/>
    <w:rsid w:val="005C275F"/>
    <w:rsid w:val="0066678C"/>
    <w:rsid w:val="00720A12"/>
    <w:rsid w:val="00756745"/>
    <w:rsid w:val="00772CE4"/>
    <w:rsid w:val="00814D25"/>
    <w:rsid w:val="00866029"/>
    <w:rsid w:val="008B5EB7"/>
    <w:rsid w:val="0091119B"/>
    <w:rsid w:val="00977545"/>
    <w:rsid w:val="00A3018A"/>
    <w:rsid w:val="00BD63D8"/>
    <w:rsid w:val="00C31F00"/>
    <w:rsid w:val="00C4102B"/>
    <w:rsid w:val="00CB686A"/>
    <w:rsid w:val="00D81320"/>
    <w:rsid w:val="00D91341"/>
    <w:rsid w:val="00E31BF7"/>
    <w:rsid w:val="00EE24F1"/>
    <w:rsid w:val="00F62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0728F177"/>
  <w15:docId w15:val="{BF1C56E8-7FDE-462D-A09F-FC3D5036B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8B5EB7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D9134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67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6745"/>
    <w:rPr>
      <w:sz w:val="24"/>
      <w:szCs w:val="24"/>
      <w:lang w:val="en-CA" w:eastAsia="en-CA"/>
    </w:rPr>
  </w:style>
  <w:style w:type="paragraph" w:styleId="Footer">
    <w:name w:val="footer"/>
    <w:basedOn w:val="Normal"/>
    <w:link w:val="FooterChar"/>
    <w:uiPriority w:val="99"/>
    <w:unhideWhenUsed/>
    <w:rsid w:val="007567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6745"/>
    <w:rPr>
      <w:sz w:val="24"/>
      <w:szCs w:val="24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7567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7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62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reb@uwaterloo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2</Words>
  <Characters>1449</Characters>
  <Application>Microsoft Office Word</Application>
  <DocSecurity>2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ent to Use Video and/or Photographs in Teaching, Presentations, and Publications</vt:lpstr>
    </vt:vector>
  </TitlesOfParts>
  <Company>University of Waterloo</Company>
  <LinksUpToDate>false</LinksUpToDate>
  <CharactersWithSpaces>1688</CharactersWithSpaces>
  <SharedDoc>false</SharedDoc>
  <HLinks>
    <vt:vector size="6" baseType="variant">
      <vt:variant>
        <vt:i4>7274521</vt:i4>
      </vt:variant>
      <vt:variant>
        <vt:i4>0</vt:i4>
      </vt:variant>
      <vt:variant>
        <vt:i4>0</vt:i4>
      </vt:variant>
      <vt:variant>
        <vt:i4>5</vt:i4>
      </vt:variant>
      <vt:variant>
        <vt:lpwstr>mailto:Maureen.nummelin@uwaterloo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nt to Use Video and/or Photographs in Teaching, Presentations, and Publications</dc:title>
  <dc:creator>Academic Support</dc:creator>
  <cp:lastModifiedBy>Zhaoyang Zeng</cp:lastModifiedBy>
  <cp:revision>14</cp:revision>
  <dcterms:created xsi:type="dcterms:W3CDTF">2018-05-15T14:39:00Z</dcterms:created>
  <dcterms:modified xsi:type="dcterms:W3CDTF">2021-03-26T20:22:00Z</dcterms:modified>
</cp:coreProperties>
</file>